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3347E6" w14:textId="77777777" w:rsidR="00284456" w:rsidRP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MOWA ZLECENIA</w:t>
      </w:r>
    </w:p>
    <w:p w14:paraId="7A5A417B" w14:textId="77777777" w:rsidR="00284456" w:rsidRPr="00284456" w:rsidRDefault="00284456" w:rsidP="002844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awarta w dniu .................................... r. w ....................................................... 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miejscowość)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omiędzy:</w:t>
      </w:r>
    </w:p>
    <w:p w14:paraId="738F007E" w14:textId="3E6B3A38" w:rsidR="00284456" w:rsidRP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imię i nazwisko / nazwa firmy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/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dres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/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PESEL 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lub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NIP)</w:t>
      </w:r>
    </w:p>
    <w:p w14:paraId="5012E8DE" w14:textId="77777777" w:rsidR="00284456" w:rsidRPr="00284456" w:rsidRDefault="00284456" w:rsidP="002844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wanym dalej </w:t>
      </w: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Zleceniodawcą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</w:p>
    <w:p w14:paraId="007C79AC" w14:textId="77777777" w:rsidR="00284456" w:rsidRPr="00284456" w:rsidRDefault="00284456" w:rsidP="002844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</w:t>
      </w:r>
    </w:p>
    <w:p w14:paraId="08A927C7" w14:textId="77777777" w:rsidR="00284456" w:rsidRP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imię i nazwisko / nazwa firmy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/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dres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/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PESEL 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lub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NIP)</w:t>
      </w:r>
    </w:p>
    <w:p w14:paraId="3DD83208" w14:textId="77777777" w:rsidR="00284456" w:rsidRPr="00284456" w:rsidRDefault="00284456" w:rsidP="002844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wanym dalej </w:t>
      </w: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Zleceniobiorcą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A04236A" w14:textId="77777777" w:rsidR="00284456" w:rsidRP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1</w:t>
      </w:r>
    </w:p>
    <w:p w14:paraId="7BCF706C" w14:textId="2C24345B" w:rsidR="00284456" w:rsidRPr="00284456" w:rsidRDefault="00284456" w:rsidP="0028445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leceniodawca zleca, a Zleceniobiorca zobowiązuje się do wykonania następujących czynności (usług)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dokładny opis czynności, np. sprzątanie biura, obsługa recepcji, dystrybucja materiałów reklamowych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itp.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)</w:t>
      </w:r>
    </w:p>
    <w:p w14:paraId="6018D40C" w14:textId="77777777" w:rsidR="00284456" w:rsidRPr="00284456" w:rsidRDefault="00284456" w:rsidP="0028445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leceniobiorca oświadcza, że posiada odpowiednie kwalifikacje i środki do wykonania zlecenia.</w:t>
      </w:r>
    </w:p>
    <w:p w14:paraId="338BB118" w14:textId="77777777" w:rsidR="00284456" w:rsidRP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2</w:t>
      </w:r>
    </w:p>
    <w:p w14:paraId="1115AC4E" w14:textId="77777777" w:rsidR="00284456" w:rsidRPr="00284456" w:rsidRDefault="00284456" w:rsidP="002844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lecenie zostanie wykonane w terminie od dnia .................................... r. do dnia .................................... r.</w:t>
      </w:r>
    </w:p>
    <w:p w14:paraId="077FE3DD" w14:textId="77777777" w:rsidR="00284456" w:rsidRPr="00284456" w:rsidRDefault="00284456" w:rsidP="002844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leceniobiorca zobowiązuje się wykonywać powierzone czynności z należytą starannością.</w:t>
      </w:r>
    </w:p>
    <w:p w14:paraId="50553940" w14:textId="77777777" w:rsidR="00284456" w:rsidRP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3</w:t>
      </w:r>
    </w:p>
    <w:p w14:paraId="70822D48" w14:textId="288D965D" w:rsidR="00284456" w:rsidRPr="00284456" w:rsidRDefault="00284456" w:rsidP="0028445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 tytułu wykonania zlecenia Zleceniodawca zapłaci Zleceniobiorcy wynagrodzenie w wysokości: .................................... zł (słownie: 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............................. zł) brutto. 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lub: stawka godzinowa .................... zł brutto za każdą godzinę wykonywania zlecenia)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D10059D" w14:textId="393ECDBF" w:rsidR="00284456" w:rsidRPr="00284456" w:rsidRDefault="00284456" w:rsidP="0028445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ynagrodzenie płatne będzie w terminie 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 dni od dnia przedłożenia rachunku przez Zleceniobiorcę.</w:t>
      </w:r>
    </w:p>
    <w:p w14:paraId="7AB42595" w14:textId="239EB77B" w:rsidR="00284456" w:rsidRPr="00284456" w:rsidRDefault="00284456" w:rsidP="0028445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apłata nastąpi przelewem na rachunek bankowy Zleceniobiorcy nr: 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..............................................................</w:t>
      </w:r>
    </w:p>
    <w:p w14:paraId="10AC7F9D" w14:textId="77777777" w:rsidR="00284456" w:rsidRDefault="00284456" w:rsidP="002844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11A77B9A" w14:textId="613D888D" w:rsid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§ 4</w:t>
      </w:r>
    </w:p>
    <w:p w14:paraId="6C12C541" w14:textId="47A4A053" w:rsidR="00284456" w:rsidRPr="00284456" w:rsidRDefault="00284456" w:rsidP="002844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leceniobiorca zobowiązuje się wykonać zlecenie osobiście. Powierzenie wykonania zlecenia osobie trzeciej wymaga pisemnej zgody Zleceniodawcy.</w:t>
      </w:r>
    </w:p>
    <w:p w14:paraId="25B3082B" w14:textId="77777777" w:rsid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5</w:t>
      </w:r>
    </w:p>
    <w:p w14:paraId="27263FD5" w14:textId="0A0CBCC8" w:rsidR="00284456" w:rsidRPr="00284456" w:rsidRDefault="00284456" w:rsidP="002844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leceniodawca ma prawo do kontroli przebiegu wykonywania zlecenia oraz do zgłaszania uwag, do których Zleceniobiorca powinien się stosować.</w:t>
      </w:r>
    </w:p>
    <w:p w14:paraId="016B938B" w14:textId="77777777" w:rsidR="00284456" w:rsidRP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6</w:t>
      </w:r>
    </w:p>
    <w:p w14:paraId="1707E1B6" w14:textId="77777777" w:rsidR="00284456" w:rsidRPr="00284456" w:rsidRDefault="00284456" w:rsidP="0028445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 sprawach nieuregulowanych niniejszą umową mają zastosowanie przepisy Kodeksu cywilnego.</w:t>
      </w:r>
    </w:p>
    <w:p w14:paraId="246ACF06" w14:textId="77777777" w:rsidR="00284456" w:rsidRPr="00284456" w:rsidRDefault="00284456" w:rsidP="0028445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miany umowy wymagają formy pisemnej pod rygorem nieważności.</w:t>
      </w:r>
    </w:p>
    <w:p w14:paraId="4257AFA8" w14:textId="77777777" w:rsidR="00284456" w:rsidRDefault="00284456" w:rsidP="002844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7</w:t>
      </w:r>
    </w:p>
    <w:p w14:paraId="3094D83C" w14:textId="0AC4FE2D" w:rsidR="00284456" w:rsidRPr="00284456" w:rsidRDefault="00284456" w:rsidP="002844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owę sporządzono w dwóch jednobrzmiących egzemplarzach, po jednym dla każdej ze stron.</w:t>
      </w:r>
    </w:p>
    <w:p w14:paraId="298908EF" w14:textId="77777777" w:rsidR="00284456" w:rsidRDefault="00284456" w:rsidP="00284456">
      <w:pPr>
        <w:spacing w:before="100" w:beforeAutospacing="1"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</w:pP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                             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     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   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 </w:t>
      </w:r>
    </w:p>
    <w:p w14:paraId="593836B9" w14:textId="0733098D" w:rsidR="00284456" w:rsidRPr="00284456" w:rsidRDefault="00284456" w:rsidP="00284456">
      <w:pPr>
        <w:spacing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      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Zleceniodawca)</w:t>
      </w:r>
      <w:r w:rsidRPr="0028445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                                                                            </w:t>
      </w:r>
      <w:r w:rsidRPr="002844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Zleceniobiorca)</w:t>
      </w:r>
    </w:p>
    <w:p w14:paraId="13748CD1" w14:textId="77777777" w:rsidR="005F17B4" w:rsidRDefault="005F17B4"/>
    <w:sectPr w:rsidR="005F17B4" w:rsidSect="003E73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A678E5"/>
    <w:multiLevelType w:val="multilevel"/>
    <w:tmpl w:val="957C3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201636"/>
    <w:multiLevelType w:val="multilevel"/>
    <w:tmpl w:val="B5948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563E16"/>
    <w:multiLevelType w:val="multilevel"/>
    <w:tmpl w:val="2CC25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C57419D"/>
    <w:multiLevelType w:val="multilevel"/>
    <w:tmpl w:val="B6DA8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369085">
    <w:abstractNumId w:val="2"/>
  </w:num>
  <w:num w:numId="2" w16cid:durableId="1340348164">
    <w:abstractNumId w:val="3"/>
  </w:num>
  <w:num w:numId="3" w16cid:durableId="562763107">
    <w:abstractNumId w:val="0"/>
  </w:num>
  <w:num w:numId="4" w16cid:durableId="5849983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7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MjczNzI2NjQzNTFS0lEKTi0uzszPAykwrAUApyEL9iwAAAA="/>
  </w:docVars>
  <w:rsids>
    <w:rsidRoot w:val="00284456"/>
    <w:rsid w:val="00116537"/>
    <w:rsid w:val="00284456"/>
    <w:rsid w:val="003E7378"/>
    <w:rsid w:val="005F17B4"/>
    <w:rsid w:val="00AF53D0"/>
    <w:rsid w:val="00B53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9EFFF"/>
  <w15:chartTrackingRefBased/>
  <w15:docId w15:val="{99E8987B-DE9C-4881-B18C-E6E980496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4456"/>
  </w:style>
  <w:style w:type="paragraph" w:styleId="Nagwek1">
    <w:name w:val="heading 1"/>
    <w:basedOn w:val="Normalny"/>
    <w:next w:val="Normalny"/>
    <w:link w:val="Nagwek1Znak"/>
    <w:uiPriority w:val="9"/>
    <w:qFormat/>
    <w:rsid w:val="0028445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844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8445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8445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844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844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844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8445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8445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8445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28445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28445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84456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84456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84456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84456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84456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84456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28445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8445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8445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28445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2844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284456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284456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284456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2844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284456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284456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iPriority w:val="99"/>
    <w:semiHidden/>
    <w:unhideWhenUsed/>
    <w:rsid w:val="002844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98</Words>
  <Characters>2844</Characters>
  <Application>Microsoft Office Word</Application>
  <DocSecurity>0</DocSecurity>
  <Lines>23</Lines>
  <Paragraphs>6</Paragraphs>
  <ScaleCrop>false</ScaleCrop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TA, JKT CONSULTING, JUSTYNA TRZĘSOWSKA</dc:creator>
  <cp:keywords/>
  <dc:description/>
  <cp:lastModifiedBy>AKITA, JKT CONSULTING, JUSTYNA TRZĘSOWSKA</cp:lastModifiedBy>
  <cp:revision>1</cp:revision>
  <dcterms:created xsi:type="dcterms:W3CDTF">2025-11-19T12:07:00Z</dcterms:created>
  <dcterms:modified xsi:type="dcterms:W3CDTF">2025-11-19T12:23:00Z</dcterms:modified>
</cp:coreProperties>
</file>